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C71F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5A1308A" w:rsidR="007B4A91" w:rsidRDefault="000D3CC3">
      <w:pPr>
        <w:rPr>
          <w:sz w:val="28"/>
          <w:szCs w:val="28"/>
        </w:rPr>
      </w:pPr>
      <w:r>
        <w:rPr>
          <w:sz w:val="28"/>
          <w:szCs w:val="28"/>
        </w:rPr>
        <w:t>Super tennis</w:t>
      </w:r>
    </w:p>
    <w:p w14:paraId="34A9E19B" w14:textId="77777777" w:rsidR="007B4A91" w:rsidRDefault="003C71F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907B24A" w:rsidR="007B4A91" w:rsidRDefault="000D3CC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play tennis and get a large score against the </w:t>
      </w:r>
      <w:proofErr w:type="gramStart"/>
      <w:r>
        <w:rPr>
          <w:sz w:val="28"/>
          <w:szCs w:val="28"/>
        </w:rPr>
        <w:t>computer</w:t>
      </w:r>
      <w:proofErr w:type="gramEnd"/>
    </w:p>
    <w:p w14:paraId="3D632C61" w14:textId="77777777" w:rsidR="007B4A91" w:rsidRDefault="003C71F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6A24CE6" w:rsidR="007B4A91" w:rsidRDefault="000D3CC3">
      <w:pPr>
        <w:ind w:left="720"/>
        <w:rPr>
          <w:sz w:val="28"/>
          <w:szCs w:val="28"/>
        </w:rPr>
      </w:pPr>
      <w:r>
        <w:rPr>
          <w:sz w:val="28"/>
          <w:szCs w:val="28"/>
        </w:rPr>
        <w:t>You are a player and you like tennis. You are practicing while you can’t go to the court with a game to improve your timing.</w:t>
      </w:r>
    </w:p>
    <w:p w14:paraId="6102F988" w14:textId="77777777" w:rsidR="007B4A91" w:rsidRDefault="003C71F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C71F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C71F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FEB71CC" w:rsidR="007B4A91" w:rsidRDefault="000D3C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1C1CE9E" w:rsidR="007B4A91" w:rsidRDefault="000D3C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t the tennis bal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D63F50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079028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B9FC51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EBCCA0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0D3CC3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648EB0E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nnis 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66E3335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 hit by the player</w:t>
            </w:r>
          </w:p>
        </w:tc>
      </w:tr>
      <w:tr w:rsidR="000D3CC3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CAF37CB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8FC41C9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t the tennis ball.</w:t>
            </w:r>
          </w:p>
        </w:tc>
      </w:tr>
      <w:tr w:rsidR="000D3CC3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D3CC3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D3CC3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D3CC3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D3CC3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D3CC3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0D3CC3" w:rsidRDefault="000D3CC3" w:rsidP="000D3CC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764983C5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C848F35" w:rsidR="00556965" w:rsidRDefault="00556965"/>
    <w:p w14:paraId="1C560CE8" w14:textId="47C4F59B" w:rsidR="007B4A91" w:rsidRDefault="000D3CC3">
      <w:pPr>
        <w:rPr>
          <w:sz w:val="28"/>
          <w:szCs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1F83358E" wp14:editId="5D2DDC88">
                <wp:simplePos x="0" y="0"/>
                <wp:positionH relativeFrom="column">
                  <wp:posOffset>3556000</wp:posOffset>
                </wp:positionH>
                <wp:positionV relativeFrom="paragraph">
                  <wp:posOffset>-373380</wp:posOffset>
                </wp:positionV>
                <wp:extent cx="487045" cy="799465"/>
                <wp:effectExtent l="38100" t="38100" r="46355" b="5778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487045" cy="7994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AEE143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279.3pt;margin-top:-30.1pt;width:39.75pt;height:64.3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">
                <v:imagedata r:id="rId6" o:title=""/>
              </v:shape>
            </w:pict>
          </mc:Fallback>
        </mc:AlternateContent>
      </w:r>
      <w:r w:rsidR="003C71F0">
        <w:pict w14:anchorId="09EE1EB3">
          <v:rect id="_x0000_i1031" style="width:0;height:1.5pt" o:hralign="center" o:hrstd="t" o:hr="t" fillcolor="#a0a0a0" stroked="f"/>
        </w:pict>
      </w:r>
    </w:p>
    <w:p w14:paraId="2C39E5BE" w14:textId="452CC274" w:rsidR="007B4A91" w:rsidRDefault="000D3CC3">
      <w:pPr>
        <w:rPr>
          <w:sz w:val="28"/>
          <w:szCs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01E48BE1" wp14:editId="7AF4D092">
                <wp:simplePos x="0" y="0"/>
                <wp:positionH relativeFrom="column">
                  <wp:posOffset>1701165</wp:posOffset>
                </wp:positionH>
                <wp:positionV relativeFrom="paragraph">
                  <wp:posOffset>-69215</wp:posOffset>
                </wp:positionV>
                <wp:extent cx="558800" cy="250200"/>
                <wp:effectExtent l="38100" t="38100" r="0" b="54610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558800" cy="25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E93CA4" id="Ink 37" o:spid="_x0000_s1026" type="#_x0000_t75" style="position:absolute;margin-left:133.25pt;margin-top:-6.15pt;width:45.4pt;height:21.1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">
                <v:imagedata r:id="rId8" o:title=""/>
              </v:shape>
            </w:pict>
          </mc:Fallback>
        </mc:AlternateContent>
      </w:r>
      <w:r w:rsidR="003C71F0">
        <w:pict w14:anchorId="0F1C66A9">
          <v:rect id="_x0000_i1032" style="width:0;height:1.5pt" o:hralign="center" o:hrstd="t" o:hr="t" fillcolor="#a0a0a0" stroked="f"/>
        </w:pict>
      </w:r>
    </w:p>
    <w:p w14:paraId="442F6C1C" w14:textId="6A1A92DC" w:rsidR="007B4A91" w:rsidRDefault="000D3CC3">
      <w:pPr>
        <w:rPr>
          <w:sz w:val="28"/>
          <w:szCs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4568D4D7" wp14:editId="33198D98">
                <wp:simplePos x="0" y="0"/>
                <wp:positionH relativeFrom="column">
                  <wp:posOffset>3167380</wp:posOffset>
                </wp:positionH>
                <wp:positionV relativeFrom="paragraph">
                  <wp:posOffset>-308610</wp:posOffset>
                </wp:positionV>
                <wp:extent cx="704555" cy="936625"/>
                <wp:effectExtent l="38100" t="38100" r="19685" b="53975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704555" cy="9366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436BAE" id="Ink 32" o:spid="_x0000_s1026" type="#_x0000_t75" style="position:absolute;margin-left:248.7pt;margin-top:-25pt;width:56.9pt;height:75.1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">
                <v:imagedata r:id="rId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41C392CA" wp14:editId="05B6612A">
                <wp:simplePos x="0" y="0"/>
                <wp:positionH relativeFrom="column">
                  <wp:posOffset>120015</wp:posOffset>
                </wp:positionH>
                <wp:positionV relativeFrom="paragraph">
                  <wp:posOffset>-702945</wp:posOffset>
                </wp:positionV>
                <wp:extent cx="3671570" cy="1518285"/>
                <wp:effectExtent l="57150" t="38100" r="43180" b="4381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71570" cy="15182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1F0924" id="Ink 28" o:spid="_x0000_s1026" type="#_x0000_t75" style="position:absolute;margin-left:8.75pt;margin-top:-56.05pt;width:290.5pt;height:120.9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">
                <v:imagedata r:id="rId12" o:title=""/>
              </v:shape>
            </w:pict>
          </mc:Fallback>
        </mc:AlternateContent>
      </w:r>
      <w:r w:rsidR="003C71F0">
        <w:pict w14:anchorId="4F9B2C9F">
          <v:rect id="_x0000_i1033" style="width:0;height:1.5pt" o:hralign="center" o:hrstd="t" o:hr="t" fillcolor="#a0a0a0" stroked="f"/>
        </w:pict>
      </w:r>
    </w:p>
    <w:p w14:paraId="6A534FF3" w14:textId="546451CF" w:rsidR="007B4A91" w:rsidRDefault="003C71F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8D8ACC3" w14:textId="05B962BD" w:rsidR="000D3CC3" w:rsidRDefault="000D3CC3">
      <w:pPr>
        <w:rPr>
          <w:sz w:val="28"/>
          <w:szCs w:val="28"/>
        </w:rPr>
      </w:pPr>
      <w:r>
        <w:rPr>
          <w:sz w:val="28"/>
          <w:szCs w:val="28"/>
        </w:rPr>
        <w:t xml:space="preserve">It is </w:t>
      </w:r>
      <w:proofErr w:type="gramStart"/>
      <w:r>
        <w:rPr>
          <w:sz w:val="28"/>
          <w:szCs w:val="28"/>
        </w:rPr>
        <w:t>similar to</w:t>
      </w:r>
      <w:proofErr w:type="gramEnd"/>
      <w:r>
        <w:rPr>
          <w:sz w:val="28"/>
          <w:szCs w:val="28"/>
        </w:rPr>
        <w:t xml:space="preserve"> pong, however with the added element of timing our shots to hit the ball back.</w:t>
      </w:r>
    </w:p>
    <w:p w14:paraId="24B987DE" w14:textId="488F82AA" w:rsidR="007B4A91" w:rsidRDefault="003C71F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618072429">
    <w:abstractNumId w:val="0"/>
  </w:num>
  <w:num w:numId="2" w16cid:durableId="1271888317">
    <w:abstractNumId w:val="1"/>
  </w:num>
  <w:num w:numId="3" w16cid:durableId="292834700">
    <w:abstractNumId w:val="3"/>
  </w:num>
  <w:num w:numId="4" w16cid:durableId="17474550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D3CC3"/>
    <w:rsid w:val="003C71F0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5" Type="http://schemas.openxmlformats.org/officeDocument/2006/relationships/customXml" Target="ink/ink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02T07:49:58.745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263 2069 24575,'3'0'0,"4"0"0</inkml:trace>
  <inkml:trace contextRef="#ctx0" brushRef="#br0" timeOffset="390.07">316 2069 24575</inkml:trace>
  <inkml:trace contextRef="#ctx0" brushRef="#br0" timeOffset="1816.58">0 2176 24575,'10'-1'0,"0"-1"0,0 1 0,0-2 0,-1 1 0,1-1 0,-1-1 0,1 0 0,10-6 0,-6 3 0,40-20 0,-1-3 0,-1-3 0,-2-1 0,-2-3 0,-1-2 0,67-71 0,-103 96 0,-1 1 0,0-2 0,-2 1 0,1-1 0,-2 0 0,0-1 0,-1 0 0,6-20 0,4-11 0,-11 36 0,0 0 0,1 0 0,0 1 0,1 0 0,12-15 0,44-42 0,-23 28 0,-26 24 0,87-86 0,-99 99 0,0 0 0,0 0 0,0 1 0,0-1 0,0 1 0,0-1 0,0 1 0,1 0 0,-1 0 0,0 0 0,1 0 0,-1 0 0,1 1 0,-1-1 0,1 1 0,0 0 0,-1 0 0,1-1 0,4 2 0,-4 0 0,1 0 0,-1 1 0,0-1 0,0 1 0,0 0 0,-1-1 0,1 1 0,0 1 0,-1-1 0,1 0 0,-1 1 0,0-1 0,0 1 0,4 5 0,6 12 0,-1 0 0,-1 1 0,0 1 0,9 34 0,17 37 0,187 413 0,-185-396-1365,-31-83-5461</inkml:trace>
  <inkml:trace contextRef="#ctx0" brushRef="#br0" timeOffset="4574.04">935 431 24575,'0'353'0,"-1"-340"0,0 0 0,-6 24 0,4-23 0,0 0 0,0 18 0,2 17 0,1-19 0,-1 0 0,-1-1 0,-11 51 0,1-34 118,-2 2-860,-13 96 1,26-127-6085</inkml:trace>
  <inkml:trace contextRef="#ctx0" brushRef="#br0" timeOffset="5451.75">474 817 24575,'0'-1'0,"0"0"0,1 0 0,-1 1 0,0-1 0,1 0 0,-1 1 0,1-1 0,-1 0 0,0 1 0,1-1 0,-1 0 0,1 1 0,0-1 0,-1 1 0,1-1 0,-1 1 0,1 0 0,0-1 0,0 1 0,-1-1 0,1 1 0,0 0 0,-1 0 0,1-1 0,0 1 0,0 0 0,0 0 0,0 0 0,30-4 0,-23 4 0,388-64 0,-269 40 0,90-25 0,-192 44-1365,-14 4-5461</inkml:trace>
  <inkml:trace contextRef="#ctx0" brushRef="#br0" timeOffset="8048.31">1040 429 24575,'-130'1'0,"-133"-3"0,257 2 0,1 0 0,-1-1 0,0 1 0,0-2 0,1 1 0,-1 0 0,1-1 0,-7-3 0,9 4 0,1-1 0,0 1 0,0-1 0,0 0 0,0 0 0,0 0 0,0 0 0,0 0 0,0 0 0,1 0 0,-1-1 0,1 1 0,0-1 0,0 1 0,0-1 0,0 1 0,0-1 0,-1-5 0,-2-12 0,1-1 0,0 0 0,2-1 0,0 1 0,1 0 0,6-35 0,-4 44 0,0-1 0,2 1 0,0 0 0,0 0 0,1 0 0,0 1 0,1 0 0,0 0 0,1 0 0,0 1 0,1-1 0,12-11 0,-16 19 0,-1 0 0,0 1 0,1-1 0,0 1 0,0 0 0,0 0 0,0 0 0,0 1 0,0-1 0,0 1 0,0 0 0,9-1 0,4 1 0,0 0 0,17 2 0,-10 0 0,36-1 0,88 3 0,-142-2 0,0-1 0,-1 2 0,1-1 0,-1 0 0,1 1 0,-1 0 0,0 0 0,1 1 0,8 5 0,-2 1 0,0 1 0,14 14 0,16 13 0,-6-15 0,-29-19 0,0 1 0,0 0 0,0 1 0,-1 0 0,12 10 0,-16-13 0,9 10 0,0 0 0,-1 1 0,17 27 0,-25-37 0,0 0 0,-1 0 0,0 0 0,1 0 0,-1 0 0,0 0 0,0 1 0,-1-1 0,1 0 0,-1 1 0,1-1 0,-1 0 0,0 1 0,0-1 0,-1 0 0,1 0 0,-1 1 0,1-1 0,-1 0 0,0 0 0,0 1 0,-1-1 0,1 0 0,0 0 0,-1-1 0,-3 5 0,-6 7 0,-1-1 0,-1 0 0,0-1 0,-18 13 0,25-20 0,-1 0 0,-1-1 0,1 0 0,0-1 0,-1 1 0,0-2 0,0 1 0,0-1 0,0 0 0,0 0 0,-12 0 0,-64-3-1365,67 0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02T07:50:32.297"/>
    </inkml:context>
    <inkml:brush xml:id="br0">
      <inkml:brushProperty name="width" value="0.05" units="cm"/>
      <inkml:brushProperty name="height" value="0.05" units="cm"/>
      <inkml:brushProperty name="color" value="#66CC00"/>
    </inkml:brush>
  </inkml:definitions>
  <inkml:trace contextRef="#ctx0" brushRef="#br0">1553 165 24575,'0'0'-8191</inkml:trace>
  <inkml:trace contextRef="#ctx0" brushRef="#br0" timeOffset="770.39">283 606 24575</inkml:trace>
  <inkml:trace contextRef="#ctx0" brushRef="#br0" timeOffset="1505.28">282 624 24575,'-1'-1'0,"0"1"0,0 0 0,-1 0 0,1-1 0,0 1 0,0-1 0,0 1 0,0-1 0,0 1 0,0-1 0,0 0 0,0 1 0,1-1 0,-1 0 0,0 0 0,0 0 0,1 0 0,-1 0 0,0 0 0,0-1 0,-11-22 0,10 21 0,-9-23 0,2 1 0,0-1 0,1-1 0,2 1 0,1-1 0,1-1 0,1 1 0,2-54 0,1 79 0,1 0 0,-1 1 0,0-1 0,1 0 0,-1 0 0,1 0 0,0 0 0,-1 0 0,1 1 0,0-1 0,0 0 0,0 1 0,1-1 0,-1 1 0,0-1 0,1 1 0,-1 0 0,0-1 0,1 1 0,0 0 0,-1 0 0,1 0 0,0 0 0,-1 0 0,1 0 0,0 1 0,0-1 0,0 1 0,0-1 0,-1 1 0,4-1 0,6 0 0,1 1 0,-1 0 0,1 0 0,15 3 0,2 0 0,19-4 0,-33 0 0,-1 1 0,0 0 0,1 1 0,-1 1 0,25 5 0,-35-5 0,0 1 0,0-1 0,0 0 0,0 1 0,-1 0 0,1 0 0,-1 0 0,0 0 0,0 1 0,0-1 0,0 1 0,0 0 0,-1 0 0,0 0 0,3 5 0,2 6 0,-1 0 0,8 30 0,-11-33-341,-1 1 0,-1 0-1,1 17 1,-2-7-6485</inkml:trace>
  <inkml:trace contextRef="#ctx0" brushRef="#br0" timeOffset="4600.43">583 520 24575,'-1'2'0,"0"1"0,-1 0 0,1-1 0,-1 1 0,1-1 0,-1 1 0,0-1 0,0 0 0,0 0 0,0 0 0,-1 0 0,-1 2 0,-33 18 0,32-20 0,-54 25 0,-1-3 0,-1-3 0,-114 24 0,171-44 0,0-1 0,1 1 0,-1-1 0,0 0 0,0 0 0,1-1 0,-1 1 0,0-1 0,1 0 0,-1 0 0,0 0 0,1 0 0,-1 0 0,1-1 0,0 0 0,-1 0 0,1 0 0,0 0 0,0 0 0,0-1 0,0 1 0,1-1 0,-1 0 0,1 1 0,0-1 0,-1-1 0,1 1 0,-1-4 0,-2-2 0,0 0 0,1 0 0,0-1 0,1 1 0,0-1 0,0 0 0,1 0 0,1 0 0,-1-13 0,-6-39 0,5 47 0,1 0 0,0 0 0,1-19 0,1 32 0,0 0 0,1-1 0,-1 1 0,0 0 0,1 0 0,-1 0 0,1 0 0,0 0 0,0 0 0,0 0 0,0 0 0,0 0 0,0 0 0,1 0 0,-1 0 0,1 1 0,-1-1 0,1 1 0,-1-1 0,1 1 0,0 0 0,0-1 0,0 1 0,0 0 0,0 0 0,0 0 0,0 0 0,3 0 0,5-1 0,0 0 0,0 1 0,0 0 0,0 0 0,11 2 0,-2-1 0,17-1 0,-21-1 0,1 2 0,0 0 0,0 0 0,0 2 0,-1 0 0,24 6 0,-36-7 0,0 1 0,0-1 0,0 1 0,0 0 0,0 0 0,0 0 0,0 1 0,-1-1 0,1 1 0,-1-1 0,1 1 0,-1 0 0,0 0 0,0 0 0,-1 0 0,1 0 0,1 4 0,2 6 0,-1 0 0,-1 0 0,3 16 0,0-1 0,-6-30 0,1 0 0,0 0 0,0-1 0,0 1 0,0 0 0,0 0 0,0 0 0,1 0 0,-1 0 0,1 0 0,-1 0 0,1 1 0,2-3 0,-4 4 0,1-1 0,0 0 0,0 0 0,0 1 0,0-1 0,0 0 0,0 1 0,0-1 0,0 1 0,0-1 0,0 1 0,0 0 0,0-1 0,0 1 0,0 0 0,0 0 0,0 0 0,0-1 0,0 1 0,0 1 0,1-1 0,-1 0 0,0 0 0,0 0 0,0 0 0,0 1 0,0-1 0,0 1 0,0-1 0,0 1 0,0-1 0,0 1 0,0-1 0,0 1 0,0 0 0,0-1 0,-1 1 0,1 0 0,0 0 0,0 0 0,-1 0 0,1 1 0,33 37 0,-64-70 0,1-1 0,1-2 0,3 0 0,-28-48 0,42 63 0,0-1 0,2 0 0,0-1 0,1 0 0,1-1 0,1 1 0,1-1 0,1 0 0,1-1 0,0-42 0,3 65 0,0-1 0,0 1 0,0-1 0,0 0 0,0 1 0,0-1 0,0 1 0,0-1 0,0 0 0,0 1 0,0-1 0,0 1 0,0-1 0,1 0 0,-1 1 0,0-1 0,0 1 0,1-1 0,-1 1 0,0-1 0,1 1 0,-1-1 0,1 1 0,-1-1 0,1 1 0,-1-1 0,1 1 0,-1 0 0,1-1 0,-1 1 0,1 0 0,-1 0 0,1-1 0,-1 1 0,1 0 0,0 0 0,1 0 0,0 1 0,0-1 0,0 1 0,-1-1 0,1 1 0,0 0 0,-1 0 0,1 0 0,-1 0 0,1 0 0,-1 0 0,2 2 0,7 7 0,0 0 0,11 16 0,1 6 0,22 47 0,-11-21 0,-33-57 0,1-1 0,-1 1 0,1 0 0,-1-1 0,0 1 0,1 0 0,-1-1 0,0 1 0,0 0 0,1-1 0,-1 1 0,0 0 0,0 0 0,0-1 0,0 1 0,0 0 0,0 0 0,0-1 0,0 1 0,0 0 0,0 0 0,0-1 0,-1 1 0,1 0 0,0-1 0,-1 2 0,1-1 0,-1-1 0,0 1 0,0-1 0,0 1 0,0-1 0,0 1 0,0-1 0,0 1 0,0-1 0,0 0 0,0 1 0,0-1 0,0 0 0,0 0 0,0 0 0,-2 0 0,-7 0 0,-1-1 0,0-1 0,-10-2 0,14 3 0,-30-6 0,1-1 0,-1-2 0,-58-24 0,77 19 0,17 10 0,10 9 0,1 3 0,-1 0 0,-1 0 0,1 1 0,-1 0 0,13 18 0,31 50 0,-47-67 0,0 0 0,0 0 0,-1 0 0,0 1 0,-1-1 0,0 1 0,0 0 0,2 15 0,-6-24 0,1 0 0,0 0 0,0 0 0,-1 0 0,1 0 0,0 0 0,-1 0 0,1-1 0,-1 1 0,1 0 0,-1 0 0,1-1 0,-1 1 0,0 0 0,1-1 0,-1 1 0,0 0 0,1-1 0,-1 1 0,0-1 0,0 1 0,0-1 0,1 1 0,-1-1 0,0 0 0,0 0 0,0 1 0,0-1 0,0 0 0,0 0 0,0 0 0,0 0 0,0 0 0,0 0 0,-1 0 0,-35-3 0,29 2 0,1-1 0,-1 0 0,1-1 0,0 0 0,0 0 0,0 0 0,1-1 0,-1 0 0,1 0 0,0-1 0,0 0 0,0 0 0,1 0 0,0-1 0,0 1 0,0-1 0,1-1 0,-1 1 0,2-1 0,-1 1 0,1-1 0,0 0 0,0 0 0,1-1 0,-3-12 0,5 18 0,-1-1 0,1 0 0,1 1 0,-1-1 0,0 1 0,1-1 0,-1 1 0,1-1 0,0 1 0,0-1 0,0 1 0,0-1 0,0 1 0,0 0 0,1 0 0,-1 0 0,1-1 0,-1 1 0,1 1 0,0-1 0,0 0 0,0 0 0,0 1 0,0-1 0,0 1 0,1-1 0,-1 1 0,0 0 0,1 0 0,-1 0 0,4 0 0,-2 0 0,-1 0 0,1 0 0,0 0 0,-1 1 0,1-1 0,0 1 0,0 0 0,-1 0 0,1 1 0,0-1 0,0 1 0,-1 0 0,1 0 0,0 0 0,-1 0 0,1 1 0,-1-1 0,0 1 0,1 0 0,-1 0 0,4 3 0,0 2 0,-1 0 0,0 1 0,0 0 0,-1 0 0,0 0 0,0 0 0,-1 1 0,0 0 0,-1 0 0,0 0 0,0 0 0,-1 0 0,0 1 0,1 16 0,-2-21 0,-1 1 0,0-1 0,0 1 0,-1-1 0,1 1 0,-1-1 0,-1 1 0,1-1 0,-1 0 0,0 0 0,0 1 0,0-1 0,0-1 0,-1 1 0,0 0 0,0-1 0,-1 1 0,1-1 0,-1 0 0,0 0 0,0 0 0,0-1 0,0 1 0,-1-1 0,0 0 0,-8 4 0,6-4 0,0 0 0,0 0 0,0 0 0,0-1 0,0-1 0,-1 1 0,-8 0 0,12-2 0,1 0 0,-1-1 0,1 1 0,0-1 0,-1 0 0,1 0 0,0 0 0,0 0 0,-1-1 0,1 1 0,0-1 0,0 0 0,1 0 0,-1 0 0,0 0 0,1 0 0,-4-5 0,-3-2-170,1-1-1,0 1 0,1-2 1,1 1-1,-1-1 0,2 0 1,-7-16-1,6 8-665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02T07:50:26.60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 1 24575,'5'6'0,"0"1"0,-1 0 0,0 0 0,0 1 0,0-1 0,-1 1 0,-1-1 0,1 1 0,-1 0 0,0 0 0,1 12 0,6 61 0,-3 0 0,-6 128 0,-2-108 0,12 172 0,-3-111 0,4 44 0,14 176 0,-25-332 0,-3 80 0,0-107 0,0 0 0,-1 0 0,-11 36 0,-55 185 0,61-195 0,1 0 0,3 0 0,0 55 0,5-43 0,2 54 0,0-100-1365,2-4-5461</inkml:trace>
  <inkml:trace contextRef="#ctx0" brushRef="#br0" timeOffset="955.75">284 1095 24575,'26'-10'0,"0"1"0,0 1 0,1 1 0,0 1 0,0 2 0,33-1 0,75-15 0,-9-15 0,154-65 0,-92 29 0,-21 5 293,-59 21-1951,-75 33-5168</inkml:trace>
  <inkml:trace contextRef="#ctx0" brushRef="#br0" timeOffset="1373.67">1695 634 24575,'0'-3'0,"6"-1"0,5-3 0,4-1 0,2 2 0,-2-1 0,0 0 0,0-1 0,3 0 0,6 2 0,3 1 0,1 0 0,-1 0 0,-3 1 0,-5 1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02T07:49:29.88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29 1326 24575,'-135'162'0,"30"-21"0,86-112 0,2 1 0,1 1 0,1 1 0,-12 37 0,24-62-136,0 0-1,-1 0 1,0 0-1,-1-1 1,1 1-1,-1-1 1,0-1-1,-1 1 0,-9 7 1,7-5-6690</inkml:trace>
  <inkml:trace contextRef="#ctx0" brushRef="#br0" timeOffset="2248.24">389 1344 24575,'3'3'0,"-1"0"0,1 1 0,-1 0 0,0-1 0,0 1 0,0 0 0,2 7 0,9 17 0,7 3 0,-1 0 0,20 46 0,-25-50 0,2-1 0,27 36 0,-15-22 0,100 129 0,-121-160 0,0-1 0,1 0 0,0 0 0,1-1 0,11 8 0,-9-7 0,1 1 0,14 16 0,-17-15 0,0 0 0,0-1 0,1 0 0,1-1 0,-1 0 0,19 10 0,-17-10 11,0 0 0,-1 1 1,0 1-1,0 0 0,-1 0 0,0 1 0,10 15 0,14 15-1465,-25-32-5372</inkml:trace>
  <inkml:trace contextRef="#ctx0" brushRef="#br0" timeOffset="4183.32">529 585 24575,'0'371'0,"-1"-350"0,-7 38 0,4-37 0,-1 35 0,6 260-1365,-1-301-5461</inkml:trace>
  <inkml:trace contextRef="#ctx0" brushRef="#br0" timeOffset="5494.74">1 848 24575,'10'4'0,"0"-1"0,1 0 0,0 0 0,-1-1 0,1 0 0,12 0 0,19 3 0,65 18 0,-52-10 0,0-2 0,1-3 0,76 2 0,243-11-1365,-357 1-5461</inkml:trace>
  <inkml:trace contextRef="#ctx0" brushRef="#br0" timeOffset="7769.25">530 547 24575,'-3'-1'0,"0"1"0,-1-1 0,1 1 0,0-1 0,0 0 0,0 0 0,0 0 0,1-1 0,-1 1 0,0-1 0,0 0 0,1 1 0,-1-1 0,1 0 0,0 0 0,-3-3 0,-5-6 0,0-1 0,-9-15 0,1 2 0,12 17 0,-10-10 0,2-2 0,-14-22 0,24 34 0,0 1 0,1-1 0,0 0 0,0 0 0,1 0 0,0 0 0,1-1 0,-1 1 0,1-15 0,1 11 0,0 1 0,1 0 0,0 0 0,5-19 0,-5 27 0,0-1 0,0 1 0,0 0 0,0 0 0,1 0 0,0 0 0,0 1 0,0-1 0,0 0 0,0 1 0,0-1 0,0 1 0,1 0 0,-1 0 0,1 0 0,0 0 0,0 0 0,0 0 0,0 1 0,3-2 0,11-2 0,0 2 0,1 0 0,-1 0 0,1 2 0,-1 0 0,34 3 0,-10-1 0,-19 0 0,0 1 0,0 0 0,23 7 0,-35-7 0,1 1 0,-1 0 0,0 1 0,-1 0 0,1 1 0,-1 0 0,0 0 0,13 10 0,4 6 0,-12-10 0,0 1 0,-1 0 0,19 22 0,-29-30 0,-1-1 0,1 1 0,-1 0 0,0-1 0,0 1 0,0 0 0,0 0 0,-1 0 0,0 1 0,0-1 0,0 0 0,0 0 0,0 1 0,-1-1 0,0 1 0,0-1 0,0 0 0,-1 1 0,1-1 0,-2 5 0,0-5 0,0 1 0,-1 0 0,0-1 0,1 1 0,-1-1 0,-1 0 0,1 0 0,-1 0 0,1-1 0,-1 1 0,0-1 0,-1 0 0,-6 4 0,-9 5 0,-32 15 0,6-3 0,36-18 0,0 0 0,-1-1 0,0 0 0,0 0 0,-1-1 0,1-1 0,-1 0 0,0 0 0,-15 1 0,-47-5-1365,55 1-5461</inkml:trace>
  <inkml:trace contextRef="#ctx0" brushRef="#br0" timeOffset="10060.5">865 936 24575,'5'-1'0,"0"0"0,0 0 0,0-1 0,0 0 0,-1 0 0,1 0 0,0 0 0,-1 0 0,1-1 0,3-3 0,16-8 0,0 2 0,-10 7 0,-1-1 0,0-1 0,-1 0 0,0 0 0,0-1 0,0-1 0,12-13 0,-9 9 0,0 0 0,1 2 0,0-1 0,0 2 0,21-10 0,4-3 0,52-41 0,-81 59 0,1 0 0,-1 0 0,1 2 0,0-1 0,0 2 0,23-2 0,21-6 0,-25 5 214,-25 4-357,-1 1-1,0-1 1,0 0-1,0-1 0,0 1 1,0-1-1,0-1 1,-1 1-1,1-1 1,8-5-1</inkml:trace>
  <inkml:trace contextRef="#ctx0" brushRef="#br0" timeOffset="12688.55">1570 567 24575,'1'-12'0,"2"0"0,-1 1 0,1-1 0,1 1 0,0 0 0,0 0 0,10-15 0,-8 16 0,1 1 0,0 0 0,0 0 0,1 0 0,1 1 0,-1 0 0,1 1 0,11-7 0,20-18 0,-29 22 0,-3 2 0,0 1 0,1-1 0,-1 2 0,2-1 0,-1 1 0,1 0 0,17-7 0,-10 6 0,-1 0 0,-1-1 0,0-1 0,0-1 0,25-20 0,-25 19 0,1 1 0,0 0 0,0 2 0,1 0 0,1 1 0,-1 0 0,29-5 0,74-29 0,11-2 0,-70 25 0,-37 10 0,-1 1 0,36-5 0,-51 11 0,1 1 0,-1-1 0,1 2 0,0-1 0,-1 1 0,1 0 0,-1 1 0,1 0 0,-1 0 0,15 7 0,1 2 0,-5-3 0,26 16 0,-39-20 0,0-1 0,-1 2 0,0-1 0,1 1 0,-2 0 0,1 0 0,-1 0 0,7 9 0,-2 1 0,0 0 0,0 0 0,-2 1 0,0 0 0,0 0 0,-2 1 0,0-1 0,-1 1 0,0 1 0,-2-1 0,2 19 0,-7 260 0,3-291 0,-1 0 0,1 0 0,-1 0 0,0 0 0,-1 0 0,1 0 0,-1-1 0,0 1 0,0 0 0,0-1 0,-1 0 0,1 1 0,-1-1 0,-5 5 0,-4 4 0,-1 0 0,-25 18 0,21-17 0,0-2 0,0-1 0,-1 0 0,-21 8 0,-26 16 0,47-25 0,-32 14 0,-4 1 0,45-21 0,0 0 0,-1 0 0,1-1 0,-1-1 0,0 1 0,0-2 0,0 1 0,0-1 0,0-1 0,0 0 0,0 0 0,0-1 0,0 0 0,0-1 0,0 0 0,0 0 0,1-1 0,-1-1 0,1 0 0,0 0 0,0 0 0,0-1 0,0-1 0,-7-6 0,-21-10 0,31 19 0,-1-1 0,1 1 0,0-1 0,0-1 0,1 1 0,-1-1 0,1 0 0,0 0 0,0 0 0,-7-11 0,8 8 0,-3-4 0,0 1 0,0 0 0,-12-14 0,15 21 0,1 1 0,-1 0 0,0-1 0,0 1 0,0 1 0,0-1 0,-1 1 0,1 0 0,-1 0 0,1 0 0,-1 0 0,-7-1 0,-1-1 0,0 0 0,1-1 0,-21-11 0,-16-6 0,33 17 58,-1 1 1,0 0-1,0 1 0,-29-1 0,-71 5-371,43 1-1030,59-2-5483</inkml:trace>
  <inkml:trace contextRef="#ctx0" brushRef="#br0" timeOffset="47248.33">1994 973 24575,'-13'31'0,"-17"64"0,3-5 0,-25 40 0,-28 85 0,68-170 0,2 0 0,-7 73 0,11 94 0,6 593 0,0-803 0,0 0 0,0 1 0,0-1 0,0 0 0,-1 1 0,1-1 0,-1 0 0,0 1 0,1-1 0,-1 0 0,0 0 0,0 1 0,-1-1 0,1 0 0,0 0 0,-1 0 0,1-1 0,-1 1 0,1 0 0,-1-1 0,0 1 0,0 0 0,0-1 0,0 0 0,-3 2 0,4-2 0,-6 7 0,7-7 0,0-1 0,0 1 0,0-1 0,0 1 0,0 0 0,1-1 0,-1 1 0,0-1 0,0 1 0,1 0 0,-1-1 0,0 1 0,1-1 0,-1 1 0,1-1 0,-1 0 0,1 1 0,-1-1 0,0 1 0,1-1 0,0 0 0,-1 1 0,1-1 0,-1 0 0,1 1 0,0-1 0,14 7 0,0 0 0,25 6 0,149 43 0,155 39-309,140 40-930,1702 537-5075,-1776-536 4841,-84-28 1104,-82-30 369,-239-77 0,71 23 0,130 22 0,-192-44 126,0-1-1,1-1 0,-1 0 0,0-1 1,0-1-1,0 0 0,23-7 0,-1-3 2106,50-24-1,-24 9-893,31-7-708,1 4 1,106-19-1,202-19 387,-294 48-1016,174-54 0,95-61 0,-182 63 0,-78 30 0,369-121 0,-369 130 0,123-30 0,139-3 0,-81 15 0,-266 46 0,-1-2 0,0-1 0,0-1 0,31-15 0,-59 22 0,0 1 0,0-1 0,0 0 0,-1-1 0,1 1 0,-1 0 0,1-1 0,-1 0 0,0 1 0,0-1 0,0 0 0,0 0 0,0 0 0,-1 0 0,1-1 0,-1 1 0,0 0 0,0 0 0,1-7 0,0-5 0,0-1 0,-1 0 0,-2-17 0,1 18 0,-10-282 0,-1-19 0,25-154 0,-7 342 0,-7-1 0,-16-137 0,-4-116 0,17 238 0,-14-120 0,18 255 0,-1 7 0,0 0 0,0 1 0,1-1 0,-1 0 0,0 0 0,0 0 0,-1 1 0,1-1 0,0 0 0,0 0 0,-1 0 0,1 1 0,-1-1 0,0 0 0,0 1 0,1-1 0,-1 0 0,0 1 0,0-1 0,0 1 0,-1 0 0,1-1 0,0 1 0,-3-2 0,-2 1 0,0 0 0,0 0 0,0 0 0,0 1 0,0 0 0,0 1 0,0-1 0,-8 2 0,-65 5 0,-350 86 0,337-69 0,-583 158-1214,232-61 340,7-25-255,333-81 1646,-1-4-1,-132-4 1,-853-17 1042,831 12-1451,-428-54-108,169 4 0,-235 42 0,432 10 0,-732-3 0,920 9 0,1 0 0,-315-9-1365,421 0-5461</inkml:trace>
  <inkml:trace contextRef="#ctx0" brushRef="#br0" timeOffset="48576.22">6085 1149 24575,'-1'13'0,"-1"0"0,-1 1 0,0-1 0,-1 0 0,0-1 0,-1 1 0,-11 20 0,2-1 0,-34 80 0,-55 197 0,76-189 0,6 1 0,5 1 0,-1 193 0,16-232 0,0 87 0,26 214 0,18-121 0,-26-180 0,33 90 0,-27-103 0,21 107 0,-37-139 0,-3 0 0,-1 1 0,-1-1 0,-7 65 0,3-87 114,-1 1 0,-7 26 0,7-36-304,1 0 0,-1 0 1,0-1-1,0 1 0,-1 0 1,0-1-1,0 0 1,-7 7-1,-2-1-6636</inkml:trace>
  <inkml:trace contextRef="#ctx0" brushRef="#br0" timeOffset="50727.06">3529 1026 24575,'4'5'0,"0"0"0,0 0 0,-1 0 0,0 1 0,0 0 0,0 0 0,0 0 0,-1 0 0,0 0 0,-1 0 0,1 0 0,0 11 0,0 8 0,-1-1 0,-3 26 0,0-7 0,-1 1 0,-2 1 0,-21 83 0,7-42 0,-7 32 0,9-42 0,-11 97 0,9-61 0,2-18 0,12-56 0,-1 8 0,0 49 0,7 528 0,-12-490 0,4-68 0,-5 20-1365,9-61-5461</inkml:trace>
  <inkml:trace contextRef="#ctx0" brushRef="#br0" timeOffset="53655.85">3334 2224 24575,'-56'2'0,"-87"16"0,64-6 0,-319 47 0,320-46 0,35-5 0,-1-2 0,-51 0 0,-703-7-1365,776 1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4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vier Lewis</dc:creator>
  <cp:lastModifiedBy>Xavier Lewis</cp:lastModifiedBy>
  <cp:revision>2</cp:revision>
  <dcterms:created xsi:type="dcterms:W3CDTF">2023-05-02T08:52:00Z</dcterms:created>
  <dcterms:modified xsi:type="dcterms:W3CDTF">2023-05-02T08:52:00Z</dcterms:modified>
</cp:coreProperties>
</file>